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BCA95" w14:textId="2FE43619" w:rsidR="00EC5AF5" w:rsidRPr="00DD0A34" w:rsidRDefault="00EC5AF5" w:rsidP="00DD0A34">
      <w:pPr>
        <w:pStyle w:val="Heading1"/>
        <w:jc w:val="center"/>
        <w:rPr>
          <w:rFonts w:ascii="Calibri" w:hAnsi="Calibri" w:cs="Calibri"/>
          <w:b/>
          <w:bCs/>
          <w:color w:val="7C380A"/>
          <w:sz w:val="36"/>
          <w:szCs w:val="36"/>
          <w:lang w:val="en-US"/>
        </w:rPr>
      </w:pPr>
      <w:r w:rsidRPr="00DD0A34">
        <w:rPr>
          <w:rFonts w:ascii="Calibri" w:hAnsi="Calibri" w:cs="Calibri"/>
          <w:b/>
          <w:bCs/>
          <w:color w:val="7C380A"/>
          <w:sz w:val="36"/>
          <w:szCs w:val="36"/>
          <w:lang w:val="en-US"/>
        </w:rPr>
        <w:t>Problem 3 - Botanical Garden Care System</w:t>
      </w:r>
    </w:p>
    <w:p w14:paraId="1E476F87" w14:textId="4202FBE9" w:rsidR="00EC5AF5" w:rsidRDefault="00EC5AF5" w:rsidP="00DD0A34">
      <w:pPr>
        <w:spacing w:line="276" w:lineRule="auto"/>
        <w:jc w:val="center"/>
        <w:rPr>
          <w:b/>
          <w:color w:val="833C0B" w:themeColor="accent2" w:themeShade="80"/>
          <w:sz w:val="40"/>
          <w:lang w:val="en-US"/>
        </w:rPr>
      </w:pPr>
      <w:r>
        <w:rPr>
          <w:noProof/>
        </w:rPr>
        <w:drawing>
          <wp:inline distT="0" distB="0" distL="0" distR="0" wp14:anchorId="25997D61" wp14:editId="52EF50FE">
            <wp:extent cx="2727960" cy="1813560"/>
            <wp:effectExtent l="0" t="0" r="0" b="0"/>
            <wp:docPr id="8" name="Picture 8" descr="Free Vector | Botanical gard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ee Vector | Botanical garden backgroun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7960" cy="1813560"/>
                    </a:xfrm>
                    <a:prstGeom prst="rect">
                      <a:avLst/>
                    </a:prstGeom>
                    <a:noFill/>
                    <a:ln>
                      <a:noFill/>
                    </a:ln>
                  </pic:spPr>
                </pic:pic>
              </a:graphicData>
            </a:graphic>
          </wp:inline>
        </w:drawing>
      </w:r>
    </w:p>
    <w:p w14:paraId="358E46C4" w14:textId="77777777" w:rsidR="00EC5AF5" w:rsidRDefault="00EC5AF5" w:rsidP="00EC5AF5">
      <w:pPr>
        <w:spacing w:line="276" w:lineRule="auto"/>
        <w:jc w:val="center"/>
        <w:rPr>
          <w:i/>
          <w:lang w:val="en-US"/>
        </w:rPr>
      </w:pPr>
      <w:r>
        <w:rPr>
          <w:i/>
          <w:lang w:val="en-US"/>
        </w:rPr>
        <w:t>Sara manages a large botanical garden that houses a variety of plants from different climates and regions, but she is struggling to keep track of the watering schedules and nutritional needs of all the plants. She needs a software solution to manage the care routine effectively.</w:t>
      </w:r>
    </w:p>
    <w:p w14:paraId="2E3D93F0" w14:textId="108ED5DB" w:rsidR="00EC5AF5" w:rsidRDefault="00EC5AF5" w:rsidP="00EC5AF5">
      <w:pPr>
        <w:spacing w:line="276" w:lineRule="auto"/>
        <w:jc w:val="both"/>
        <w:rPr>
          <w:lang w:val="en-US"/>
        </w:rPr>
      </w:pPr>
      <w:r>
        <w:rPr>
          <w:lang w:val="en-US"/>
        </w:rPr>
        <w:t>Your task is to develop a program that assists in organizing the daily maintenance of plants in the botanical garden. The program should maintain records of each plant, their required water, and the sections they are located in. You will receive commands until the "</w:t>
      </w:r>
      <w:r>
        <w:rPr>
          <w:rFonts w:ascii="Consolas" w:hAnsi="Consolas"/>
          <w:b/>
          <w:bCs/>
          <w:lang w:val="en-US"/>
        </w:rPr>
        <w:t>EndDay</w:t>
      </w:r>
      <w:r>
        <w:rPr>
          <w:lang w:val="en-US"/>
        </w:rPr>
        <w:t>" message is received. The commands include:</w:t>
      </w:r>
    </w:p>
    <w:p w14:paraId="0B6123A6" w14:textId="77777777" w:rsidR="00EC5AF5" w:rsidRDefault="00EC5AF5" w:rsidP="00EC5AF5">
      <w:pPr>
        <w:pStyle w:val="ListParagraph"/>
        <w:numPr>
          <w:ilvl w:val="0"/>
          <w:numId w:val="12"/>
        </w:numPr>
        <w:jc w:val="both"/>
        <w:rPr>
          <w:lang w:val="en-US"/>
        </w:rPr>
      </w:pPr>
      <w:r>
        <w:rPr>
          <w:lang w:val="en-US"/>
        </w:rPr>
        <w:t>"</w:t>
      </w:r>
      <w:r>
        <w:rPr>
          <w:rFonts w:ascii="Consolas" w:hAnsi="Consolas"/>
          <w:b/>
          <w:bCs/>
          <w:lang w:val="en-US"/>
        </w:rPr>
        <w:t>Plant: {plant name}-{water needed ml}-{section}</w:t>
      </w:r>
      <w:r>
        <w:rPr>
          <w:lang w:val="en-US"/>
        </w:rPr>
        <w:t>":</w:t>
      </w:r>
    </w:p>
    <w:p w14:paraId="28A15965" w14:textId="77777777" w:rsidR="00EC5AF5" w:rsidRDefault="00EC5AF5" w:rsidP="00EC5AF5">
      <w:pPr>
        <w:pStyle w:val="ListParagraph"/>
        <w:numPr>
          <w:ilvl w:val="1"/>
          <w:numId w:val="12"/>
        </w:numPr>
        <w:jc w:val="both"/>
        <w:rPr>
          <w:lang w:val="en-US"/>
        </w:rPr>
      </w:pPr>
      <w:r>
        <w:rPr>
          <w:lang w:val="en-US"/>
        </w:rPr>
        <w:t>If the plant is new, add it along with its water needs and assigned section.</w:t>
      </w:r>
    </w:p>
    <w:p w14:paraId="50EF331C" w14:textId="77777777" w:rsidR="00EC5AF5" w:rsidRDefault="00EC5AF5" w:rsidP="00EC5AF5">
      <w:pPr>
        <w:pStyle w:val="ListParagraph"/>
        <w:numPr>
          <w:ilvl w:val="1"/>
          <w:numId w:val="12"/>
        </w:numPr>
        <w:jc w:val="both"/>
        <w:rPr>
          <w:lang w:val="en-US"/>
        </w:rPr>
      </w:pPr>
      <w:r>
        <w:rPr>
          <w:lang w:val="en-US"/>
        </w:rPr>
        <w:t>If the plant already exists, increase its water needs by the specified amount.</w:t>
      </w:r>
    </w:p>
    <w:p w14:paraId="03889497" w14:textId="77777777" w:rsidR="00EC5AF5" w:rsidRDefault="00EC5AF5" w:rsidP="00EC5AF5">
      <w:pPr>
        <w:pStyle w:val="ListParagraph"/>
        <w:numPr>
          <w:ilvl w:val="1"/>
          <w:numId w:val="12"/>
        </w:numPr>
        <w:jc w:val="both"/>
        <w:rPr>
          <w:lang w:val="en-US"/>
        </w:rPr>
      </w:pPr>
      <w:r>
        <w:rPr>
          <w:lang w:val="en-US"/>
        </w:rPr>
        <w:t>Track how many plants are in each section.</w:t>
      </w:r>
    </w:p>
    <w:p w14:paraId="29B9090C" w14:textId="569C32DA" w:rsidR="00EC5AF5" w:rsidRDefault="00EC5AF5" w:rsidP="00EC5AF5">
      <w:pPr>
        <w:pStyle w:val="ListParagraph"/>
        <w:numPr>
          <w:ilvl w:val="0"/>
          <w:numId w:val="12"/>
        </w:numPr>
        <w:jc w:val="both"/>
        <w:rPr>
          <w:lang w:val="en-US"/>
        </w:rPr>
      </w:pPr>
      <w:r>
        <w:rPr>
          <w:lang w:val="en-US"/>
        </w:rPr>
        <w:t>"</w:t>
      </w:r>
      <w:r>
        <w:rPr>
          <w:rFonts w:ascii="Consolas" w:hAnsi="Consolas"/>
          <w:b/>
          <w:bCs/>
          <w:lang w:val="en-US"/>
        </w:rPr>
        <w:t>Water: {plant name}-{water</w:t>
      </w:r>
      <w:r w:rsidR="00D418CD">
        <w:rPr>
          <w:rFonts w:ascii="Consolas" w:hAnsi="Consolas"/>
          <w:b/>
          <w:bCs/>
        </w:rPr>
        <w:t xml:space="preserve"> </w:t>
      </w:r>
      <w:r w:rsidR="00D418CD">
        <w:rPr>
          <w:rFonts w:ascii="Consolas" w:hAnsi="Consolas"/>
          <w:b/>
          <w:bCs/>
          <w:lang w:val="en-US"/>
        </w:rPr>
        <w:t>amount</w:t>
      </w:r>
      <w:r>
        <w:rPr>
          <w:rFonts w:ascii="Consolas" w:hAnsi="Consolas"/>
          <w:b/>
          <w:bCs/>
          <w:lang w:val="en-US"/>
        </w:rPr>
        <w:t xml:space="preserve"> ml}</w:t>
      </w:r>
      <w:r>
        <w:rPr>
          <w:lang w:val="en-US"/>
        </w:rPr>
        <w:t>":</w:t>
      </w:r>
    </w:p>
    <w:p w14:paraId="3A9CE0EF" w14:textId="77777777" w:rsidR="00EC5AF5" w:rsidRDefault="00EC5AF5" w:rsidP="00EC5AF5">
      <w:pPr>
        <w:pStyle w:val="ListParagraph"/>
        <w:numPr>
          <w:ilvl w:val="1"/>
          <w:numId w:val="12"/>
        </w:numPr>
        <w:jc w:val="both"/>
        <w:rPr>
          <w:lang w:val="en-US"/>
        </w:rPr>
      </w:pPr>
      <w:r>
        <w:rPr>
          <w:lang w:val="en-US"/>
        </w:rPr>
        <w:t>Deduct the specified water amount from the plant's needs.</w:t>
      </w:r>
    </w:p>
    <w:p w14:paraId="2F6E06EB" w14:textId="77777777" w:rsidR="00EC5AF5" w:rsidRDefault="00EC5AF5" w:rsidP="00EC5AF5">
      <w:pPr>
        <w:pStyle w:val="ListParagraph"/>
        <w:numPr>
          <w:ilvl w:val="1"/>
          <w:numId w:val="12"/>
        </w:numPr>
        <w:jc w:val="both"/>
        <w:rPr>
          <w:lang w:val="en-US"/>
        </w:rPr>
      </w:pPr>
      <w:r>
        <w:rPr>
          <w:lang w:val="en-US"/>
        </w:rPr>
        <w:t>If the plant does not exist in the records, ignore the command.</w:t>
      </w:r>
    </w:p>
    <w:p w14:paraId="2B0C33E6" w14:textId="3CE4D007" w:rsidR="00EC5AF5" w:rsidRDefault="00EC5AF5" w:rsidP="00EC5AF5">
      <w:pPr>
        <w:pStyle w:val="ListParagraph"/>
        <w:numPr>
          <w:ilvl w:val="1"/>
          <w:numId w:val="12"/>
        </w:numPr>
        <w:jc w:val="both"/>
        <w:rPr>
          <w:lang w:val="en-US"/>
        </w:rPr>
      </w:pPr>
      <w:r>
        <w:rPr>
          <w:lang w:val="en-US"/>
        </w:rPr>
        <w:t>If a plant</w:t>
      </w:r>
      <w:r w:rsidR="005856B7">
        <w:rPr>
          <w:lang w:val="en-US"/>
        </w:rPr>
        <w:t>'</w:t>
      </w:r>
      <w:r>
        <w:rPr>
          <w:lang w:val="en-US"/>
        </w:rPr>
        <w:t>s water needs are satisfied (0 ml or less), remove it from the records and print:</w:t>
      </w:r>
    </w:p>
    <w:p w14:paraId="0E2FBFD2" w14:textId="77777777" w:rsidR="00EC5AF5" w:rsidRDefault="00EC5AF5" w:rsidP="00EC5AF5">
      <w:pPr>
        <w:pStyle w:val="ListParagraph"/>
        <w:numPr>
          <w:ilvl w:val="2"/>
          <w:numId w:val="12"/>
        </w:numPr>
        <w:jc w:val="both"/>
        <w:rPr>
          <w:lang w:val="en-US"/>
        </w:rPr>
      </w:pPr>
      <w:r>
        <w:rPr>
          <w:lang w:val="en-US"/>
        </w:rPr>
        <w:t>"</w:t>
      </w:r>
      <w:r>
        <w:rPr>
          <w:rFonts w:ascii="Consolas" w:hAnsi="Consolas"/>
          <w:b/>
          <w:bCs/>
          <w:lang w:val="en-US"/>
        </w:rPr>
        <w:t>{plant name} has been sufficiently watered.</w:t>
      </w:r>
      <w:r>
        <w:rPr>
          <w:lang w:val="en-US"/>
        </w:rPr>
        <w:t>"</w:t>
      </w:r>
    </w:p>
    <w:p w14:paraId="58DE96C8" w14:textId="77777777" w:rsidR="00EC5AF5" w:rsidRDefault="00EC5AF5" w:rsidP="00EC5AF5">
      <w:pPr>
        <w:spacing w:line="276" w:lineRule="auto"/>
        <w:jc w:val="both"/>
        <w:rPr>
          <w:lang w:val="en-US"/>
        </w:rPr>
      </w:pPr>
      <w:r>
        <w:rPr>
          <w:lang w:val="en-US"/>
        </w:rPr>
        <w:t>After processing all commands, the program should:</w:t>
      </w:r>
    </w:p>
    <w:p w14:paraId="6E4B5909" w14:textId="77777777" w:rsidR="00EC5AF5" w:rsidRDefault="00EC5AF5" w:rsidP="00EC5AF5">
      <w:pPr>
        <w:pStyle w:val="ListParagraph"/>
        <w:numPr>
          <w:ilvl w:val="0"/>
          <w:numId w:val="13"/>
        </w:numPr>
        <w:jc w:val="both"/>
        <w:rPr>
          <w:lang w:val="en-US"/>
        </w:rPr>
      </w:pPr>
      <w:r>
        <w:rPr>
          <w:lang w:val="en-US"/>
        </w:rPr>
        <w:t>List each plant still requiring water:</w:t>
      </w:r>
    </w:p>
    <w:p w14:paraId="5BA39B10" w14:textId="77777777" w:rsidR="00EC5AF5" w:rsidRDefault="00EC5AF5" w:rsidP="00EC5AF5">
      <w:pPr>
        <w:pStyle w:val="ListParagraph"/>
        <w:numPr>
          <w:ilvl w:val="0"/>
          <w:numId w:val="14"/>
        </w:numPr>
        <w:jc w:val="both"/>
        <w:rPr>
          <w:lang w:val="en-US"/>
        </w:rPr>
      </w:pPr>
      <w:r>
        <w:rPr>
          <w:lang w:val="en-US"/>
        </w:rPr>
        <w:t>"</w:t>
      </w:r>
      <w:r>
        <w:rPr>
          <w:rFonts w:ascii="Consolas" w:hAnsi="Consolas"/>
          <w:b/>
          <w:bCs/>
          <w:lang w:val="en-US"/>
        </w:rPr>
        <w:t>Plants needing water:</w:t>
      </w:r>
      <w:r>
        <w:rPr>
          <w:lang w:val="en-US"/>
        </w:rPr>
        <w:t>"</w:t>
      </w:r>
    </w:p>
    <w:p w14:paraId="2E80AB20" w14:textId="77777777" w:rsidR="00EC5AF5" w:rsidRDefault="00EC5AF5" w:rsidP="00EC5AF5">
      <w:pPr>
        <w:pStyle w:val="ListParagraph"/>
        <w:numPr>
          <w:ilvl w:val="0"/>
          <w:numId w:val="14"/>
        </w:numPr>
        <w:jc w:val="both"/>
        <w:rPr>
          <w:lang w:val="en-US"/>
        </w:rPr>
      </w:pPr>
      <w:r>
        <w:rPr>
          <w:lang w:val="en-US"/>
        </w:rPr>
        <w:t>"</w:t>
      </w:r>
      <w:r>
        <w:rPr>
          <w:rFonts w:ascii="Consolas" w:hAnsi="Consolas"/>
          <w:lang w:val="en-US"/>
        </w:rPr>
        <w:t xml:space="preserve"> </w:t>
      </w:r>
      <w:r>
        <w:rPr>
          <w:rFonts w:ascii="Consolas" w:hAnsi="Consolas"/>
          <w:b/>
          <w:bCs/>
          <w:lang w:val="en-US"/>
        </w:rPr>
        <w:t>{plant name} -&gt; {water needed ml}ml left</w:t>
      </w:r>
      <w:r>
        <w:rPr>
          <w:lang w:val="en-US"/>
        </w:rPr>
        <w:t>"</w:t>
      </w:r>
    </w:p>
    <w:p w14:paraId="1931BD33" w14:textId="77777777" w:rsidR="00EC5AF5" w:rsidRDefault="00EC5AF5" w:rsidP="00EC5AF5">
      <w:pPr>
        <w:pStyle w:val="ListParagraph"/>
        <w:numPr>
          <w:ilvl w:val="0"/>
          <w:numId w:val="13"/>
        </w:numPr>
        <w:jc w:val="both"/>
        <w:rPr>
          <w:lang w:val="en-US"/>
        </w:rPr>
      </w:pPr>
      <w:r>
        <w:rPr>
          <w:lang w:val="en-US"/>
        </w:rPr>
        <w:t>Display sections that still have plants needing water:</w:t>
      </w:r>
    </w:p>
    <w:p w14:paraId="24340773" w14:textId="77777777" w:rsidR="00EC5AF5" w:rsidRDefault="00EC5AF5" w:rsidP="00EC5AF5">
      <w:pPr>
        <w:pStyle w:val="ListParagraph"/>
        <w:numPr>
          <w:ilvl w:val="0"/>
          <w:numId w:val="15"/>
        </w:numPr>
        <w:jc w:val="both"/>
        <w:rPr>
          <w:lang w:val="en-US"/>
        </w:rPr>
      </w:pPr>
      <w:r>
        <w:rPr>
          <w:lang w:val="en-US"/>
        </w:rPr>
        <w:t>"</w:t>
      </w:r>
      <w:r>
        <w:rPr>
          <w:rFonts w:ascii="Consolas" w:hAnsi="Consolas"/>
          <w:b/>
          <w:bCs/>
          <w:lang w:val="en-US"/>
        </w:rPr>
        <w:t>Sections with thirsty plants:</w:t>
      </w:r>
      <w:r>
        <w:rPr>
          <w:lang w:val="en-US"/>
        </w:rPr>
        <w:t>"</w:t>
      </w:r>
    </w:p>
    <w:p w14:paraId="7B0E89E9" w14:textId="77777777" w:rsidR="00EC5AF5" w:rsidRDefault="00EC5AF5" w:rsidP="00EC5AF5">
      <w:pPr>
        <w:pStyle w:val="ListParagraph"/>
        <w:numPr>
          <w:ilvl w:val="0"/>
          <w:numId w:val="15"/>
        </w:numPr>
        <w:jc w:val="both"/>
        <w:rPr>
          <w:lang w:val="en-US"/>
        </w:rPr>
      </w:pPr>
      <w:r>
        <w:rPr>
          <w:lang w:val="en-US"/>
        </w:rPr>
        <w:t>"</w:t>
      </w:r>
      <w:r>
        <w:rPr>
          <w:rFonts w:ascii="Consolas" w:hAnsi="Consolas"/>
          <w:lang w:val="en-US"/>
        </w:rPr>
        <w:t xml:space="preserve"> </w:t>
      </w:r>
      <w:r>
        <w:rPr>
          <w:rFonts w:ascii="Consolas" w:hAnsi="Consolas"/>
          <w:b/>
          <w:bCs/>
          <w:lang w:val="en-US"/>
        </w:rPr>
        <w:t>{section name}: {number of thirsty plants}</w:t>
      </w:r>
      <w:r>
        <w:rPr>
          <w:lang w:val="en-US"/>
        </w:rPr>
        <w:t>"</w:t>
      </w:r>
    </w:p>
    <w:p w14:paraId="77CDA641" w14:textId="77777777" w:rsidR="00EC5AF5" w:rsidRDefault="00EC5AF5" w:rsidP="00EC5AF5">
      <w:pPr>
        <w:pStyle w:val="Heading2"/>
        <w:rPr>
          <w:sz w:val="32"/>
          <w:szCs w:val="32"/>
        </w:rPr>
      </w:pPr>
      <w:r>
        <w:rPr>
          <w:sz w:val="32"/>
          <w:szCs w:val="32"/>
        </w:rPr>
        <w:t>Input / Constraints</w:t>
      </w:r>
    </w:p>
    <w:p w14:paraId="276FFA22" w14:textId="77777777" w:rsidR="00EC5AF5" w:rsidRDefault="00EC5AF5" w:rsidP="00EC5AF5">
      <w:pPr>
        <w:pStyle w:val="ListParagraph"/>
        <w:numPr>
          <w:ilvl w:val="0"/>
          <w:numId w:val="16"/>
        </w:numPr>
        <w:rPr>
          <w:lang w:val="en-US"/>
        </w:rPr>
      </w:pPr>
      <w:r>
        <w:rPr>
          <w:lang w:val="en-US"/>
        </w:rPr>
        <w:t>Input continues until "</w:t>
      </w:r>
      <w:r>
        <w:rPr>
          <w:rFonts w:ascii="Consolas" w:hAnsi="Consolas"/>
          <w:b/>
          <w:bCs/>
          <w:lang w:val="en-US"/>
        </w:rPr>
        <w:t>EndDay</w:t>
      </w:r>
      <w:r>
        <w:rPr>
          <w:lang w:val="en-US"/>
        </w:rPr>
        <w:t>".</w:t>
      </w:r>
    </w:p>
    <w:p w14:paraId="0DDBC132" w14:textId="77777777" w:rsidR="00EC5AF5" w:rsidRDefault="00EC5AF5" w:rsidP="00EC5AF5">
      <w:pPr>
        <w:pStyle w:val="ListParagraph"/>
        <w:numPr>
          <w:ilvl w:val="0"/>
          <w:numId w:val="16"/>
        </w:numPr>
        <w:rPr>
          <w:lang w:val="en-US"/>
        </w:rPr>
      </w:pPr>
      <w:r>
        <w:rPr>
          <w:lang w:val="en-US"/>
        </w:rPr>
        <w:t xml:space="preserve">Water is measured in milliliters, ranging from </w:t>
      </w:r>
      <w:r>
        <w:rPr>
          <w:b/>
          <w:bCs/>
          <w:lang w:val="en-US"/>
        </w:rPr>
        <w:t>10</w:t>
      </w:r>
      <w:r>
        <w:rPr>
          <w:lang w:val="en-US"/>
        </w:rPr>
        <w:t xml:space="preserve"> to </w:t>
      </w:r>
      <w:r>
        <w:rPr>
          <w:b/>
          <w:bCs/>
          <w:lang w:val="en-US"/>
        </w:rPr>
        <w:t>10,000</w:t>
      </w:r>
      <w:r>
        <w:rPr>
          <w:lang w:val="en-US"/>
        </w:rPr>
        <w:t>.</w:t>
      </w:r>
    </w:p>
    <w:p w14:paraId="428F62A5" w14:textId="77777777" w:rsidR="00EC5AF5" w:rsidRDefault="00EC5AF5" w:rsidP="00EC5AF5">
      <w:pPr>
        <w:pStyle w:val="ListParagraph"/>
        <w:numPr>
          <w:ilvl w:val="0"/>
          <w:numId w:val="16"/>
        </w:numPr>
        <w:rPr>
          <w:lang w:val="en-US"/>
        </w:rPr>
      </w:pPr>
      <w:r>
        <w:rPr>
          <w:lang w:val="en-US"/>
        </w:rPr>
        <w:t>All inputs will be correctly formatted as described.</w:t>
      </w:r>
    </w:p>
    <w:p w14:paraId="11C838B9" w14:textId="77777777" w:rsidR="00EC5AF5" w:rsidRDefault="00EC5AF5" w:rsidP="00EC5AF5">
      <w:pPr>
        <w:pStyle w:val="ListParagraph"/>
        <w:numPr>
          <w:ilvl w:val="0"/>
          <w:numId w:val="16"/>
        </w:numPr>
        <w:rPr>
          <w:lang w:val="en-US"/>
        </w:rPr>
      </w:pPr>
      <w:r>
        <w:rPr>
          <w:lang w:val="en-US"/>
        </w:rPr>
        <w:t>Each plant can only be in one section.</w:t>
      </w:r>
    </w:p>
    <w:p w14:paraId="4934D072" w14:textId="77777777" w:rsidR="00EC5AF5" w:rsidRDefault="00EC5AF5" w:rsidP="00EC5AF5">
      <w:pPr>
        <w:pStyle w:val="Heading2"/>
        <w:rPr>
          <w:sz w:val="32"/>
          <w:szCs w:val="32"/>
        </w:rPr>
      </w:pPr>
      <w:r>
        <w:rPr>
          <w:sz w:val="32"/>
          <w:szCs w:val="32"/>
        </w:rPr>
        <w:t>Output</w:t>
      </w:r>
    </w:p>
    <w:p w14:paraId="0A2D8AF2" w14:textId="77777777" w:rsidR="00EC5AF5" w:rsidRDefault="00EC5AF5" w:rsidP="00EC5AF5">
      <w:pPr>
        <w:pStyle w:val="ListParagraph"/>
        <w:numPr>
          <w:ilvl w:val="0"/>
          <w:numId w:val="17"/>
        </w:numPr>
        <w:rPr>
          <w:lang w:val="en-US"/>
        </w:rPr>
      </w:pPr>
      <w:r>
        <w:rPr>
          <w:lang w:val="en-US"/>
        </w:rPr>
        <w:t>Announce when a plant has been sufficiently watered.</w:t>
      </w:r>
    </w:p>
    <w:p w14:paraId="10381E1D" w14:textId="77777777" w:rsidR="00EC5AF5" w:rsidRDefault="00EC5AF5" w:rsidP="00EC5AF5">
      <w:pPr>
        <w:pStyle w:val="ListParagraph"/>
        <w:numPr>
          <w:ilvl w:val="0"/>
          <w:numId w:val="17"/>
        </w:numPr>
        <w:rPr>
          <w:lang w:val="en-US"/>
        </w:rPr>
      </w:pPr>
      <w:r>
        <w:rPr>
          <w:lang w:val="en-US"/>
        </w:rPr>
        <w:t>List all plants that still need water along with their required amounts.</w:t>
      </w:r>
    </w:p>
    <w:p w14:paraId="53E7FADA" w14:textId="77777777" w:rsidR="00EC5AF5" w:rsidRDefault="00EC5AF5" w:rsidP="00EC5AF5">
      <w:pPr>
        <w:pStyle w:val="ListParagraph"/>
        <w:numPr>
          <w:ilvl w:val="0"/>
          <w:numId w:val="17"/>
        </w:numPr>
        <w:rPr>
          <w:lang w:val="en-US"/>
        </w:rPr>
      </w:pPr>
      <w:r>
        <w:rPr>
          <w:lang w:val="en-US"/>
        </w:rPr>
        <w:lastRenderedPageBreak/>
        <w:t>Identify sections still housing thirsty plants.</w:t>
      </w:r>
    </w:p>
    <w:p w14:paraId="058F5F81" w14:textId="77777777" w:rsidR="00EC5AF5" w:rsidRDefault="00EC5AF5" w:rsidP="00EC5AF5">
      <w:pPr>
        <w:pStyle w:val="Heading2"/>
        <w:rPr>
          <w:sz w:val="32"/>
          <w:szCs w:val="32"/>
        </w:rPr>
      </w:pPr>
      <w:r>
        <w:rPr>
          <w:sz w:val="32"/>
          <w:szCs w:val="32"/>
        </w:rPr>
        <w:t>Example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961"/>
      </w:tblGrid>
      <w:tr w:rsidR="00EC5AF5" w14:paraId="0B135DB1" w14:textId="77777777" w:rsidTr="00EC5AF5">
        <w:trPr>
          <w:trHeight w:val="444"/>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4F9753" w14:textId="77777777" w:rsidR="00EC5AF5" w:rsidRDefault="00EC5AF5">
            <w:pPr>
              <w:jc w:val="center"/>
              <w:rPr>
                <w:b/>
              </w:rPr>
            </w:pPr>
            <w:r>
              <w:rPr>
                <w:b/>
              </w:rPr>
              <w:t>In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6D4596" w14:textId="77777777" w:rsidR="00EC5AF5" w:rsidRDefault="00EC5AF5">
            <w:pPr>
              <w:jc w:val="center"/>
              <w:rPr>
                <w:b/>
              </w:rPr>
            </w:pPr>
            <w:r>
              <w:rPr>
                <w:b/>
              </w:rPr>
              <w:t>Output</w:t>
            </w:r>
          </w:p>
        </w:tc>
      </w:tr>
      <w:tr w:rsidR="00EC5AF5" w14:paraId="65F9A8E2" w14:textId="77777777" w:rsidTr="00EC5AF5">
        <w:trPr>
          <w:trHeight w:val="2340"/>
        </w:trPr>
        <w:tc>
          <w:tcPr>
            <w:tcW w:w="4820" w:type="dxa"/>
            <w:tcBorders>
              <w:top w:val="single" w:sz="4" w:space="0" w:color="auto"/>
              <w:left w:val="single" w:sz="4" w:space="0" w:color="auto"/>
              <w:bottom w:val="single" w:sz="4" w:space="0" w:color="auto"/>
              <w:right w:val="single" w:sz="4" w:space="0" w:color="auto"/>
            </w:tcBorders>
            <w:hideMark/>
          </w:tcPr>
          <w:p w14:paraId="00FE0CBF"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300-TropicalZone</w:t>
            </w:r>
          </w:p>
          <w:p w14:paraId="2D3BACC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Fern-200-FernGully</w:t>
            </w:r>
          </w:p>
          <w:p w14:paraId="655FA99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100-TropicalZone</w:t>
            </w:r>
          </w:p>
          <w:p w14:paraId="21F977F5"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Daisy-50</w:t>
            </w:r>
          </w:p>
          <w:p w14:paraId="7A7BC46C"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Orchid-400</w:t>
            </w:r>
          </w:p>
          <w:p w14:paraId="792B5BF1"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0F731E5F"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Orchid has been sufficiently watered.</w:t>
            </w:r>
          </w:p>
          <w:p w14:paraId="4E60D2B1"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s needing water:</w:t>
            </w:r>
          </w:p>
          <w:p w14:paraId="737FA245"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 xml:space="preserve"> Fern -&gt; 200ml left</w:t>
            </w:r>
          </w:p>
          <w:p w14:paraId="02812655"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Sections with thirsty plants:</w:t>
            </w:r>
          </w:p>
          <w:p w14:paraId="2FA848B2"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 xml:space="preserve"> FernGully: 1</w:t>
            </w:r>
          </w:p>
        </w:tc>
      </w:tr>
      <w:tr w:rsidR="00EC5AF5" w14:paraId="25DAFF5F" w14:textId="77777777" w:rsidTr="00EC5AF5">
        <w:trPr>
          <w:trHeight w:val="452"/>
        </w:trPr>
        <w:tc>
          <w:tcPr>
            <w:tcW w:w="4820" w:type="dxa"/>
            <w:tcBorders>
              <w:top w:val="single" w:sz="4" w:space="0" w:color="auto"/>
              <w:left w:val="single" w:sz="4" w:space="0" w:color="auto"/>
              <w:bottom w:val="single" w:sz="4" w:space="0" w:color="auto"/>
              <w:right w:val="single" w:sz="4" w:space="0" w:color="auto"/>
            </w:tcBorders>
            <w:hideMark/>
          </w:tcPr>
          <w:p w14:paraId="35D0DD3D"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Cactus-150-DesertArea</w:t>
            </w:r>
          </w:p>
          <w:p w14:paraId="28C43FA8"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Bamboo-500-BambooGrove</w:t>
            </w:r>
          </w:p>
          <w:p w14:paraId="0BCAE959"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Cactus-50-DesertArea</w:t>
            </w:r>
          </w:p>
          <w:p w14:paraId="0266C298"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Cactus-200</w:t>
            </w:r>
          </w:p>
          <w:p w14:paraId="3B43EABB"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Bamboo-500</w:t>
            </w:r>
          </w:p>
          <w:p w14:paraId="3790D38A" w14:textId="77777777" w:rsidR="00EC5AF5" w:rsidRDefault="00EC5AF5">
            <w:pPr>
              <w:rPr>
                <w:rFonts w:cstheme="minorHAnsi"/>
                <w:lang w:val="en-US"/>
              </w:rPr>
            </w:pPr>
            <w:r>
              <w:rPr>
                <w:rFonts w:ascii="Consolas" w:eastAsia="Calibri" w:hAnsi="Consolas" w:cs="Times New Roman"/>
                <w:noProof/>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4A102A2D"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Cactus has been sufficiently watered.</w:t>
            </w:r>
          </w:p>
          <w:p w14:paraId="692EE067"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Bamboo has been sufficiently watered.</w:t>
            </w:r>
          </w:p>
          <w:p w14:paraId="4663CA60"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s needing water:</w:t>
            </w:r>
          </w:p>
          <w:p w14:paraId="7D57A17C"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Sections with thirsty plants:</w:t>
            </w:r>
          </w:p>
        </w:tc>
      </w:tr>
      <w:tr w:rsidR="00EC5AF5" w14:paraId="7A3FD3DB" w14:textId="77777777" w:rsidTr="00EC5AF5">
        <w:trPr>
          <w:trHeight w:val="2340"/>
        </w:trPr>
        <w:tc>
          <w:tcPr>
            <w:tcW w:w="4820" w:type="dxa"/>
            <w:tcBorders>
              <w:top w:val="single" w:sz="4" w:space="0" w:color="auto"/>
              <w:left w:val="single" w:sz="4" w:space="0" w:color="auto"/>
              <w:bottom w:val="single" w:sz="4" w:space="0" w:color="auto"/>
              <w:right w:val="single" w:sz="4" w:space="0" w:color="auto"/>
            </w:tcBorders>
            <w:hideMark/>
          </w:tcPr>
          <w:p w14:paraId="5D839396"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Rose-300-FlowerBed</w:t>
            </w:r>
          </w:p>
          <w:p w14:paraId="1BC1C48D"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Tulip-150-FlowerBed</w:t>
            </w:r>
          </w:p>
          <w:p w14:paraId="739E0DA4"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Rose-100</w:t>
            </w:r>
          </w:p>
          <w:p w14:paraId="117E442B"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Tulip-150</w:t>
            </w:r>
          </w:p>
          <w:p w14:paraId="3409D534"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sz w:val="24"/>
                <w:szCs w:val="24"/>
                <w:lang w:val="en-US"/>
              </w:rPr>
            </w:pPr>
            <w:r>
              <w:rPr>
                <w:rFonts w:ascii="Consolas" w:hAnsi="Consolas"/>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7844EC7A" w14:textId="77777777" w:rsidR="00EC5AF5" w:rsidRDefault="00EC5AF5">
            <w:pPr>
              <w:spacing w:after="0" w:line="360" w:lineRule="auto"/>
              <w:jc w:val="both"/>
              <w:rPr>
                <w:rFonts w:ascii="Consolas" w:hAnsi="Consolas"/>
                <w:lang w:val="en-US"/>
              </w:rPr>
            </w:pPr>
            <w:r>
              <w:rPr>
                <w:rFonts w:ascii="Consolas" w:hAnsi="Consolas"/>
              </w:rPr>
              <w:t>Tulip has been sufficiently watered</w:t>
            </w:r>
            <w:r>
              <w:rPr>
                <w:rFonts w:ascii="Consolas" w:hAnsi="Consolas"/>
                <w:lang w:val="en-US"/>
              </w:rPr>
              <w:t>.</w:t>
            </w:r>
          </w:p>
          <w:p w14:paraId="0730F431" w14:textId="77777777" w:rsidR="00EC5AF5" w:rsidRDefault="00EC5AF5">
            <w:pPr>
              <w:spacing w:after="0" w:line="360" w:lineRule="auto"/>
              <w:jc w:val="both"/>
              <w:rPr>
                <w:rFonts w:ascii="Consolas" w:hAnsi="Consolas"/>
              </w:rPr>
            </w:pPr>
            <w:r>
              <w:rPr>
                <w:rFonts w:ascii="Consolas" w:hAnsi="Consolas"/>
              </w:rPr>
              <w:t>Plants needing water:</w:t>
            </w:r>
          </w:p>
          <w:p w14:paraId="7C14B69E" w14:textId="77777777" w:rsidR="00EC5AF5" w:rsidRDefault="00EC5AF5">
            <w:pPr>
              <w:spacing w:after="0" w:line="360" w:lineRule="auto"/>
              <w:jc w:val="both"/>
              <w:rPr>
                <w:rFonts w:ascii="Consolas" w:hAnsi="Consolas"/>
              </w:rPr>
            </w:pPr>
            <w:r>
              <w:rPr>
                <w:rFonts w:ascii="Consolas" w:hAnsi="Consolas"/>
              </w:rPr>
              <w:t xml:space="preserve"> Rose -&gt; 200ml left</w:t>
            </w:r>
          </w:p>
          <w:p w14:paraId="41AEBBCB" w14:textId="77777777" w:rsidR="00EC5AF5" w:rsidRDefault="00EC5AF5">
            <w:pPr>
              <w:spacing w:after="0" w:line="360" w:lineRule="auto"/>
              <w:jc w:val="both"/>
              <w:rPr>
                <w:rFonts w:ascii="Consolas" w:hAnsi="Consolas"/>
              </w:rPr>
            </w:pPr>
            <w:r>
              <w:rPr>
                <w:rFonts w:ascii="Consolas" w:hAnsi="Consolas"/>
              </w:rPr>
              <w:t>Sections with thirsty plants:</w:t>
            </w:r>
          </w:p>
          <w:p w14:paraId="67671FE7" w14:textId="77777777" w:rsidR="00EC5AF5" w:rsidRDefault="00EC5AF5">
            <w:pPr>
              <w:spacing w:after="0" w:line="360" w:lineRule="auto"/>
              <w:jc w:val="both"/>
              <w:rPr>
                <w:rFonts w:ascii="Consolas" w:hAnsi="Consolas"/>
                <w:sz w:val="24"/>
                <w:szCs w:val="24"/>
                <w:lang w:val="en-US"/>
              </w:rPr>
            </w:pPr>
            <w:r>
              <w:rPr>
                <w:rFonts w:ascii="Consolas" w:hAnsi="Consolas"/>
              </w:rPr>
              <w:t xml:space="preserve"> FlowerBed: 1</w:t>
            </w:r>
          </w:p>
        </w:tc>
      </w:tr>
    </w:tbl>
    <w:p w14:paraId="7DAF6AD2" w14:textId="77777777" w:rsidR="00EC5AF5" w:rsidRDefault="00EC5AF5" w:rsidP="00EC5AF5">
      <w:pPr>
        <w:pStyle w:val="Heading2"/>
        <w:rPr>
          <w:sz w:val="32"/>
          <w:szCs w:val="32"/>
        </w:rPr>
      </w:pPr>
      <w:r>
        <w:rPr>
          <w:sz w:val="32"/>
          <w:szCs w:val="32"/>
        </w:rPr>
        <w:t>JS Examples</w:t>
      </w:r>
    </w:p>
    <w:p w14:paraId="4DA1FAA4" w14:textId="77777777" w:rsidR="00EC5AF5" w:rsidRDefault="00EC5AF5" w:rsidP="00EC5AF5">
      <w:pPr>
        <w:pStyle w:val="Index"/>
        <w:spacing w:line="276" w:lineRule="auto"/>
        <w:rPr>
          <w:rFonts w:ascii="Calibri" w:eastAsia="Calibri" w:hAnsi="Calibri" w:cs="Calibri"/>
          <w:color w:val="000000" w:themeColor="text1"/>
        </w:rPr>
      </w:pPr>
      <w:r>
        <w:rPr>
          <w:rFonts w:ascii="Calibri" w:eastAsia="Calibri" w:hAnsi="Calibri" w:cs="Calibri"/>
          <w:color w:val="000000" w:themeColor="text1"/>
          <w:lang w:val="en-GB"/>
        </w:rPr>
        <w:t>The input will be provided as an array of string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961"/>
      </w:tblGrid>
      <w:tr w:rsidR="00EC5AF5" w14:paraId="38C29A5C" w14:textId="77777777" w:rsidTr="00EC5AF5">
        <w:trPr>
          <w:trHeight w:val="444"/>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194543" w14:textId="77777777" w:rsidR="00EC5AF5" w:rsidRDefault="00EC5AF5">
            <w:pPr>
              <w:jc w:val="center"/>
              <w:rPr>
                <w:b/>
              </w:rPr>
            </w:pPr>
            <w:r>
              <w:rPr>
                <w:b/>
              </w:rPr>
              <w:t>In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2F375" w14:textId="77777777" w:rsidR="00EC5AF5" w:rsidRDefault="00EC5AF5">
            <w:pPr>
              <w:jc w:val="center"/>
              <w:rPr>
                <w:b/>
              </w:rPr>
            </w:pPr>
            <w:r>
              <w:rPr>
                <w:b/>
              </w:rPr>
              <w:t>Output</w:t>
            </w:r>
          </w:p>
        </w:tc>
      </w:tr>
      <w:tr w:rsidR="00EC5AF5" w14:paraId="1C6FF227" w14:textId="77777777" w:rsidTr="00EC5AF5">
        <w:trPr>
          <w:trHeight w:val="58"/>
        </w:trPr>
        <w:tc>
          <w:tcPr>
            <w:tcW w:w="4820" w:type="dxa"/>
            <w:tcBorders>
              <w:top w:val="single" w:sz="4" w:space="0" w:color="auto"/>
              <w:left w:val="single" w:sz="4" w:space="0" w:color="auto"/>
              <w:bottom w:val="single" w:sz="4" w:space="0" w:color="auto"/>
              <w:right w:val="single" w:sz="4" w:space="0" w:color="auto"/>
            </w:tcBorders>
            <w:hideMark/>
          </w:tcPr>
          <w:p w14:paraId="1CA88082"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300-TropicalZone",</w:t>
            </w:r>
          </w:p>
          <w:p w14:paraId="0756C0D7"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Fern-200-FernGully",</w:t>
            </w:r>
          </w:p>
          <w:p w14:paraId="2630A1C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100-TropicalZone",</w:t>
            </w:r>
          </w:p>
          <w:p w14:paraId="32BAB5BE"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Daisy-50",</w:t>
            </w:r>
          </w:p>
          <w:p w14:paraId="3FDB1630"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Orchid-400",</w:t>
            </w:r>
          </w:p>
          <w:p w14:paraId="52EEF2F2"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33EB2101"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Orchid has been sufficiently watered.</w:t>
            </w:r>
          </w:p>
          <w:p w14:paraId="5E5DFD33"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s needing water:</w:t>
            </w:r>
          </w:p>
          <w:p w14:paraId="56C78590"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 xml:space="preserve"> Fern -&gt; 200ml left</w:t>
            </w:r>
          </w:p>
          <w:p w14:paraId="3F5BBEB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Sections with thirsty plants:</w:t>
            </w:r>
          </w:p>
          <w:p w14:paraId="3DAFCD9E"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 xml:space="preserve"> FernGully: 1</w:t>
            </w:r>
          </w:p>
        </w:tc>
      </w:tr>
      <w:tr w:rsidR="00EC5AF5" w14:paraId="3B722B43" w14:textId="77777777" w:rsidTr="00EC5AF5">
        <w:trPr>
          <w:trHeight w:val="452"/>
        </w:trPr>
        <w:tc>
          <w:tcPr>
            <w:tcW w:w="4820" w:type="dxa"/>
            <w:tcBorders>
              <w:top w:val="single" w:sz="4" w:space="0" w:color="auto"/>
              <w:left w:val="single" w:sz="4" w:space="0" w:color="auto"/>
              <w:bottom w:val="single" w:sz="4" w:space="0" w:color="auto"/>
              <w:right w:val="single" w:sz="4" w:space="0" w:color="auto"/>
            </w:tcBorders>
            <w:hideMark/>
          </w:tcPr>
          <w:p w14:paraId="0DA98E26" w14:textId="77777777" w:rsidR="00EC5AF5" w:rsidRDefault="00EC5AF5">
            <w:pPr>
              <w:rPr>
                <w:rFonts w:ascii="Consolas" w:hAnsi="Consolas" w:cstheme="minorHAnsi"/>
                <w:lang w:val="en-US"/>
              </w:rPr>
            </w:pPr>
            <w:r>
              <w:rPr>
                <w:rFonts w:ascii="Consolas" w:hAnsi="Consolas" w:cstheme="minorHAnsi"/>
                <w:lang w:val="en-US"/>
              </w:rPr>
              <w:t>(["Plant: Cactus-150-DesertArea",</w:t>
            </w:r>
          </w:p>
          <w:p w14:paraId="3CBF0253" w14:textId="77777777" w:rsidR="00EC5AF5" w:rsidRDefault="00EC5AF5">
            <w:pPr>
              <w:rPr>
                <w:rFonts w:ascii="Consolas" w:hAnsi="Consolas" w:cstheme="minorHAnsi"/>
                <w:lang w:val="en-US"/>
              </w:rPr>
            </w:pPr>
            <w:r>
              <w:rPr>
                <w:rFonts w:ascii="Consolas" w:hAnsi="Consolas" w:cstheme="minorHAnsi"/>
                <w:lang w:val="en-US"/>
              </w:rPr>
              <w:t>"Plant: Bamboo-500-BambooGrove",</w:t>
            </w:r>
          </w:p>
          <w:p w14:paraId="06C8FEAD" w14:textId="77777777" w:rsidR="00EC5AF5" w:rsidRDefault="00EC5AF5">
            <w:pPr>
              <w:rPr>
                <w:rFonts w:ascii="Consolas" w:hAnsi="Consolas" w:cstheme="minorHAnsi"/>
                <w:lang w:val="en-US"/>
              </w:rPr>
            </w:pPr>
            <w:r>
              <w:rPr>
                <w:rFonts w:ascii="Consolas" w:hAnsi="Consolas" w:cstheme="minorHAnsi"/>
                <w:lang w:val="en-US"/>
              </w:rPr>
              <w:t>"Plant: Cactus-50-DesertArea",</w:t>
            </w:r>
          </w:p>
          <w:p w14:paraId="67DEE220" w14:textId="77777777" w:rsidR="00EC5AF5" w:rsidRDefault="00EC5AF5">
            <w:pPr>
              <w:rPr>
                <w:rFonts w:ascii="Consolas" w:hAnsi="Consolas" w:cstheme="minorHAnsi"/>
                <w:lang w:val="en-US"/>
              </w:rPr>
            </w:pPr>
            <w:r>
              <w:rPr>
                <w:rFonts w:ascii="Consolas" w:hAnsi="Consolas" w:cstheme="minorHAnsi"/>
                <w:lang w:val="en-US"/>
              </w:rPr>
              <w:t>"Water: Cactus-200",</w:t>
            </w:r>
          </w:p>
          <w:p w14:paraId="6C95D710" w14:textId="77777777" w:rsidR="00EC5AF5" w:rsidRDefault="00EC5AF5">
            <w:pPr>
              <w:rPr>
                <w:rFonts w:ascii="Consolas" w:hAnsi="Consolas" w:cstheme="minorHAnsi"/>
                <w:lang w:val="en-US"/>
              </w:rPr>
            </w:pPr>
            <w:r>
              <w:rPr>
                <w:rFonts w:ascii="Consolas" w:hAnsi="Consolas" w:cstheme="minorHAnsi"/>
                <w:lang w:val="en-US"/>
              </w:rPr>
              <w:lastRenderedPageBreak/>
              <w:t>"Water: Bamboo-500",</w:t>
            </w:r>
          </w:p>
          <w:p w14:paraId="4B68812A" w14:textId="77777777" w:rsidR="00EC5AF5" w:rsidRDefault="00EC5AF5">
            <w:pPr>
              <w:rPr>
                <w:rFonts w:ascii="Consolas" w:hAnsi="Consolas" w:cstheme="minorHAnsi"/>
                <w:lang w:val="en-US"/>
              </w:rPr>
            </w:pPr>
            <w:r>
              <w:rPr>
                <w:rFonts w:ascii="Consolas" w:hAnsi="Consolas" w:cstheme="minorHAnsi"/>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033007F2" w14:textId="77777777" w:rsidR="00EC5AF5" w:rsidRDefault="00EC5AF5">
            <w:pPr>
              <w:rPr>
                <w:rFonts w:ascii="Consolas" w:eastAsia="Calibri" w:hAnsi="Consolas" w:cs="Times New Roman"/>
                <w:lang w:val="en-US"/>
              </w:rPr>
            </w:pPr>
            <w:r>
              <w:rPr>
                <w:rFonts w:ascii="Consolas" w:eastAsia="Calibri" w:hAnsi="Consolas" w:cs="Times New Roman"/>
                <w:lang w:val="en-US"/>
              </w:rPr>
              <w:lastRenderedPageBreak/>
              <w:t>Cactus has been sufficiently watered.</w:t>
            </w:r>
          </w:p>
          <w:p w14:paraId="64AD80AA" w14:textId="77777777" w:rsidR="00EC5AF5" w:rsidRDefault="00EC5AF5">
            <w:pPr>
              <w:rPr>
                <w:rFonts w:ascii="Consolas" w:eastAsia="Calibri" w:hAnsi="Consolas" w:cs="Times New Roman"/>
                <w:lang w:val="en-US"/>
              </w:rPr>
            </w:pPr>
            <w:r>
              <w:rPr>
                <w:rFonts w:ascii="Consolas" w:eastAsia="Calibri" w:hAnsi="Consolas" w:cs="Times New Roman"/>
                <w:lang w:val="en-US"/>
              </w:rPr>
              <w:t>Bamboo has been sufficiently watered.</w:t>
            </w:r>
          </w:p>
          <w:p w14:paraId="6F2DEAF9" w14:textId="77777777" w:rsidR="00EC5AF5" w:rsidRDefault="00EC5AF5">
            <w:pPr>
              <w:rPr>
                <w:rFonts w:ascii="Consolas" w:eastAsia="Calibri" w:hAnsi="Consolas" w:cs="Times New Roman"/>
                <w:lang w:val="en-US"/>
              </w:rPr>
            </w:pPr>
            <w:r>
              <w:rPr>
                <w:rFonts w:ascii="Consolas" w:eastAsia="Calibri" w:hAnsi="Consolas" w:cs="Times New Roman"/>
                <w:lang w:val="en-US"/>
              </w:rPr>
              <w:t>Plants needing water:</w:t>
            </w:r>
          </w:p>
          <w:p w14:paraId="4F9C54E8" w14:textId="77777777" w:rsidR="00EC5AF5" w:rsidRDefault="00EC5AF5">
            <w:pPr>
              <w:rPr>
                <w:rFonts w:ascii="Consolas" w:eastAsia="Calibri" w:hAnsi="Consolas" w:cs="Times New Roman"/>
                <w:lang w:val="en-US"/>
              </w:rPr>
            </w:pPr>
            <w:r>
              <w:rPr>
                <w:rFonts w:ascii="Consolas" w:eastAsia="Calibri" w:hAnsi="Consolas" w:cs="Times New Roman"/>
                <w:lang w:val="en-US"/>
              </w:rPr>
              <w:t>Sections with thirsty plants:</w:t>
            </w:r>
          </w:p>
        </w:tc>
      </w:tr>
      <w:tr w:rsidR="00EC5AF5" w14:paraId="42855F8A" w14:textId="77777777" w:rsidTr="00EC5AF5">
        <w:trPr>
          <w:trHeight w:val="2340"/>
        </w:trPr>
        <w:tc>
          <w:tcPr>
            <w:tcW w:w="4820" w:type="dxa"/>
            <w:tcBorders>
              <w:top w:val="single" w:sz="4" w:space="0" w:color="auto"/>
              <w:left w:val="single" w:sz="4" w:space="0" w:color="auto"/>
              <w:bottom w:val="single" w:sz="4" w:space="0" w:color="auto"/>
              <w:right w:val="single" w:sz="4" w:space="0" w:color="auto"/>
            </w:tcBorders>
            <w:hideMark/>
          </w:tcPr>
          <w:p w14:paraId="25F28128"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Rose-300-FlowerBed",</w:t>
            </w:r>
          </w:p>
          <w:p w14:paraId="6351B0DF"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Tulip-150-FlowerBed",</w:t>
            </w:r>
          </w:p>
          <w:p w14:paraId="4FFB56F1"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Rose-100",</w:t>
            </w:r>
          </w:p>
          <w:p w14:paraId="78434605"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Tulip-150",</w:t>
            </w:r>
          </w:p>
          <w:p w14:paraId="47E2324A"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4BB0201E" w14:textId="77777777" w:rsidR="00EC5AF5" w:rsidRDefault="00EC5AF5">
            <w:pPr>
              <w:spacing w:after="0" w:line="360" w:lineRule="auto"/>
              <w:jc w:val="both"/>
              <w:rPr>
                <w:rFonts w:ascii="Consolas" w:hAnsi="Consolas"/>
              </w:rPr>
            </w:pPr>
            <w:r>
              <w:rPr>
                <w:rFonts w:ascii="Consolas" w:hAnsi="Consolas"/>
              </w:rPr>
              <w:t>Tulip has been sufficiently watered.</w:t>
            </w:r>
          </w:p>
          <w:p w14:paraId="3ECCF391" w14:textId="77777777" w:rsidR="00EC5AF5" w:rsidRDefault="00EC5AF5">
            <w:pPr>
              <w:spacing w:after="0" w:line="360" w:lineRule="auto"/>
              <w:jc w:val="both"/>
              <w:rPr>
                <w:rFonts w:ascii="Consolas" w:hAnsi="Consolas"/>
              </w:rPr>
            </w:pPr>
            <w:r>
              <w:rPr>
                <w:rFonts w:ascii="Consolas" w:hAnsi="Consolas"/>
              </w:rPr>
              <w:t>Plants needing water:</w:t>
            </w:r>
          </w:p>
          <w:p w14:paraId="57A8E541" w14:textId="77777777" w:rsidR="00EC5AF5" w:rsidRDefault="00EC5AF5">
            <w:pPr>
              <w:spacing w:after="0" w:line="360" w:lineRule="auto"/>
              <w:jc w:val="both"/>
              <w:rPr>
                <w:rFonts w:ascii="Consolas" w:hAnsi="Consolas"/>
              </w:rPr>
            </w:pPr>
            <w:r>
              <w:rPr>
                <w:rFonts w:ascii="Consolas" w:hAnsi="Consolas"/>
              </w:rPr>
              <w:t xml:space="preserve"> Rose -&gt; 200ml left</w:t>
            </w:r>
          </w:p>
          <w:p w14:paraId="056FD7D1" w14:textId="77777777" w:rsidR="00EC5AF5" w:rsidRDefault="00EC5AF5">
            <w:pPr>
              <w:spacing w:after="0" w:line="360" w:lineRule="auto"/>
              <w:jc w:val="both"/>
              <w:rPr>
                <w:rFonts w:ascii="Consolas" w:hAnsi="Consolas"/>
              </w:rPr>
            </w:pPr>
            <w:r>
              <w:rPr>
                <w:rFonts w:ascii="Consolas" w:hAnsi="Consolas"/>
              </w:rPr>
              <w:t>Sections with thirsty plants:</w:t>
            </w:r>
          </w:p>
          <w:p w14:paraId="2EB7214D" w14:textId="77777777" w:rsidR="00EC5AF5" w:rsidRDefault="00EC5AF5">
            <w:pPr>
              <w:spacing w:after="0" w:line="360" w:lineRule="auto"/>
              <w:jc w:val="both"/>
              <w:rPr>
                <w:rFonts w:ascii="Consolas" w:hAnsi="Consolas"/>
              </w:rPr>
            </w:pPr>
            <w:r>
              <w:rPr>
                <w:rFonts w:ascii="Consolas" w:hAnsi="Consolas"/>
              </w:rPr>
              <w:t xml:space="preserve"> FlowerBed: 1</w:t>
            </w:r>
          </w:p>
        </w:tc>
      </w:tr>
    </w:tbl>
    <w:p w14:paraId="6D7B86A5" w14:textId="77777777" w:rsidR="00BC1743" w:rsidRPr="00EC5AF5" w:rsidRDefault="00BC1743" w:rsidP="00EC5AF5"/>
    <w:sectPr w:rsidR="00BC1743" w:rsidRPr="00EC5AF5" w:rsidSect="00BC1743">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69CDB" w14:textId="77777777" w:rsidR="002353D8" w:rsidRDefault="002353D8" w:rsidP="00C27652">
      <w:pPr>
        <w:spacing w:after="0" w:line="240" w:lineRule="auto"/>
      </w:pPr>
      <w:r>
        <w:separator/>
      </w:r>
    </w:p>
  </w:endnote>
  <w:endnote w:type="continuationSeparator" w:id="0">
    <w:p w14:paraId="72A92CD1" w14:textId="77777777" w:rsidR="002353D8" w:rsidRDefault="002353D8" w:rsidP="00C27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FreeSans">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88AEE" w14:textId="77777777" w:rsidR="0058765C" w:rsidRDefault="0058765C" w:rsidP="0058765C">
    <w:pPr>
      <w:pStyle w:val="Footer"/>
    </w:pPr>
    <w:r>
      <w:rPr>
        <w:noProof/>
        <w:lang w:val="en-US"/>
      </w:rPr>
      <mc:AlternateContent>
        <mc:Choice Requires="wps">
          <w:drawing>
            <wp:anchor distT="0" distB="0" distL="114300" distR="114300" simplePos="0" relativeHeight="251661312" behindDoc="0" locked="0" layoutInCell="1" allowOverlap="1" wp14:anchorId="63A69F1B" wp14:editId="0A32B610">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31CCD" w14:textId="77777777" w:rsidR="0058765C" w:rsidRPr="002C539D" w:rsidRDefault="0058765C" w:rsidP="0058765C">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A69F1B"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5431CCD" w14:textId="77777777" w:rsidR="0058765C" w:rsidRPr="002C539D" w:rsidRDefault="0058765C" w:rsidP="0058765C">
                    <w:pPr>
                      <w:spacing w:after="0" w:line="240" w:lineRule="auto"/>
                      <w:rPr>
                        <w:sz w:val="17"/>
                        <w:szCs w:val="17"/>
                      </w:rPr>
                    </w:pPr>
                    <w:r w:rsidRPr="002C539D">
                      <w:rPr>
                        <w:sz w:val="17"/>
                        <w:szCs w:val="17"/>
                      </w:rPr>
                      <w:t>Follow us:</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567F42D3" wp14:editId="6B338FA3">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AB4B7DF" w14:textId="77777777" w:rsidR="0058765C" w:rsidRPr="002C539D" w:rsidRDefault="0058765C" w:rsidP="0058765C">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41FEB6DC" w14:textId="77777777" w:rsidR="0058765C" w:rsidRPr="00596AA5" w:rsidRDefault="0058765C" w:rsidP="0058765C">
                          <w:pPr>
                            <w:spacing w:line="240" w:lineRule="auto"/>
                            <w:ind w:left="567" w:firstLine="284"/>
                            <w:rPr>
                              <w:sz w:val="18"/>
                              <w:szCs w:val="18"/>
                            </w:rPr>
                          </w:pPr>
                          <w:r w:rsidRPr="00596AA5">
                            <w:rPr>
                              <w:noProof/>
                              <w:sz w:val="18"/>
                              <w:szCs w:val="18"/>
                              <w:lang w:val="en-US"/>
                            </w:rPr>
                            <w:drawing>
                              <wp:inline distT="0" distB="0" distL="0" distR="0" wp14:anchorId="63B9EF62" wp14:editId="6F217E2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2F1B286" wp14:editId="3D5AB165">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5B544D20" wp14:editId="4C1FB1D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76F78B67" wp14:editId="11ABF4FE">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0CE27072" wp14:editId="660073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3A58BDF1" wp14:editId="797B99D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5CAD941" wp14:editId="21FD52F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0E651BC9" wp14:editId="57E7B52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F1C74EC" wp14:editId="31BE7BF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67F42D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AB4B7DF" w14:textId="77777777" w:rsidR="0058765C" w:rsidRPr="002C539D" w:rsidRDefault="0058765C" w:rsidP="0058765C">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41FEB6DC" w14:textId="77777777" w:rsidR="0058765C" w:rsidRPr="00596AA5" w:rsidRDefault="0058765C" w:rsidP="0058765C">
                    <w:pPr>
                      <w:spacing w:line="240" w:lineRule="auto"/>
                      <w:ind w:left="567" w:firstLine="284"/>
                      <w:rPr>
                        <w:sz w:val="18"/>
                        <w:szCs w:val="18"/>
                      </w:rPr>
                    </w:pPr>
                    <w:r w:rsidRPr="00596AA5">
                      <w:rPr>
                        <w:noProof/>
                        <w:sz w:val="18"/>
                        <w:szCs w:val="18"/>
                        <w:lang w:val="en-US"/>
                      </w:rPr>
                      <w:drawing>
                        <wp:inline distT="0" distB="0" distL="0" distR="0" wp14:anchorId="63B9EF62" wp14:editId="6F217E2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2F1B286" wp14:editId="3D5AB165">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5B544D20" wp14:editId="4C1FB1D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76F78B67" wp14:editId="11ABF4FE">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0CE27072" wp14:editId="660073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3A58BDF1" wp14:editId="797B99D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5CAD941" wp14:editId="21FD52F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0E651BC9" wp14:editId="57E7B52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F1C74EC" wp14:editId="31BE7BF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en-US"/>
      </w:rPr>
      <w:drawing>
        <wp:anchor distT="0" distB="0" distL="114300" distR="114300" simplePos="0" relativeHeight="251663360" behindDoc="0" locked="0" layoutInCell="1" allowOverlap="1" wp14:anchorId="341A4B23" wp14:editId="6FC15F5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9264" behindDoc="0" locked="0" layoutInCell="1" allowOverlap="1" wp14:anchorId="6873A6CE" wp14:editId="37D3262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375623 [1609]" strokeweight="1pt" from="-.1pt,5.2pt" to="520.7pt,5.2pt" w14:anchorId="2B0C99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v:stroke joinstyle="miter" endcap="round"/>
            </v:line>
          </w:pict>
        </mc:Fallback>
      </mc:AlternateContent>
    </w:r>
    <w:r>
      <w:rPr>
        <w:noProof/>
        <w:lang w:val="en-US"/>
      </w:rPr>
      <mc:AlternateContent>
        <mc:Choice Requires="wps">
          <w:drawing>
            <wp:anchor distT="0" distB="0" distL="114300" distR="114300" simplePos="0" relativeHeight="251662336" behindDoc="0" locked="0" layoutInCell="1" allowOverlap="1" wp14:anchorId="3A6B3634" wp14:editId="3E0B3DC9">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A5B047" w14:textId="002447E3" w:rsidR="0058765C" w:rsidRPr="00596AA5" w:rsidRDefault="0058765C" w:rsidP="0058765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14F5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14F5A">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6B3634"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3A5B047" w14:textId="002447E3" w:rsidR="0058765C" w:rsidRPr="00596AA5" w:rsidRDefault="0058765C" w:rsidP="0058765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14F5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14F5A">
                      <w:rPr>
                        <w:noProof/>
                        <w:sz w:val="18"/>
                        <w:szCs w:val="18"/>
                      </w:rPr>
                      <w:t>3</w:t>
                    </w:r>
                    <w:r w:rsidRPr="00596AA5">
                      <w:rPr>
                        <w:sz w:val="18"/>
                        <w:szCs w:val="18"/>
                      </w:rPr>
                      <w:fldChar w:fldCharType="end"/>
                    </w:r>
                  </w:p>
                </w:txbxContent>
              </v:textbox>
            </v:shape>
          </w:pict>
        </mc:Fallback>
      </mc:AlternateContent>
    </w:r>
  </w:p>
  <w:p w14:paraId="36839322" w14:textId="77777777" w:rsidR="00C27652" w:rsidRPr="003B6397" w:rsidRDefault="00C27652" w:rsidP="00C27652">
    <w:pPr>
      <w:pStyle w:val="Footer"/>
    </w:pPr>
  </w:p>
  <w:p w14:paraId="1B6F1BA1" w14:textId="77777777" w:rsidR="00C27652" w:rsidRDefault="00C27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90C47" w14:textId="77777777" w:rsidR="002353D8" w:rsidRDefault="002353D8" w:rsidP="00C27652">
      <w:pPr>
        <w:spacing w:after="0" w:line="240" w:lineRule="auto"/>
      </w:pPr>
      <w:r>
        <w:separator/>
      </w:r>
    </w:p>
  </w:footnote>
  <w:footnote w:type="continuationSeparator" w:id="0">
    <w:p w14:paraId="661CA402" w14:textId="77777777" w:rsidR="002353D8" w:rsidRDefault="002353D8" w:rsidP="00C276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64F57"/>
    <w:multiLevelType w:val="hybridMultilevel"/>
    <w:tmpl w:val="DF742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6034F"/>
    <w:multiLevelType w:val="hybridMultilevel"/>
    <w:tmpl w:val="180CCB2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C4D7F05"/>
    <w:multiLevelType w:val="hybridMultilevel"/>
    <w:tmpl w:val="393AE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97CDB"/>
    <w:multiLevelType w:val="hybridMultilevel"/>
    <w:tmpl w:val="5C9EB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87081"/>
    <w:multiLevelType w:val="hybridMultilevel"/>
    <w:tmpl w:val="FFF4DDE0"/>
    <w:lvl w:ilvl="0" w:tplc="3648CFA8">
      <w:numFmt w:val="bullet"/>
      <w:lvlText w:val="-"/>
      <w:lvlJc w:val="left"/>
      <w:pPr>
        <w:ind w:left="408" w:hanging="360"/>
      </w:pPr>
      <w:rPr>
        <w:rFonts w:ascii="Calibri Light" w:eastAsiaTheme="minorHAnsi" w:hAnsi="Calibri Light" w:cs="Calibri Light" w:hint="default"/>
      </w:rPr>
    </w:lvl>
    <w:lvl w:ilvl="1" w:tplc="04020003" w:tentative="1">
      <w:start w:val="1"/>
      <w:numFmt w:val="bullet"/>
      <w:lvlText w:val="o"/>
      <w:lvlJc w:val="left"/>
      <w:pPr>
        <w:ind w:left="1128" w:hanging="360"/>
      </w:pPr>
      <w:rPr>
        <w:rFonts w:ascii="Courier New" w:hAnsi="Courier New" w:cs="Courier New" w:hint="default"/>
      </w:rPr>
    </w:lvl>
    <w:lvl w:ilvl="2" w:tplc="04020005" w:tentative="1">
      <w:start w:val="1"/>
      <w:numFmt w:val="bullet"/>
      <w:lvlText w:val=""/>
      <w:lvlJc w:val="left"/>
      <w:pPr>
        <w:ind w:left="1848" w:hanging="360"/>
      </w:pPr>
      <w:rPr>
        <w:rFonts w:ascii="Wingdings" w:hAnsi="Wingdings" w:hint="default"/>
      </w:rPr>
    </w:lvl>
    <w:lvl w:ilvl="3" w:tplc="04020001" w:tentative="1">
      <w:start w:val="1"/>
      <w:numFmt w:val="bullet"/>
      <w:lvlText w:val=""/>
      <w:lvlJc w:val="left"/>
      <w:pPr>
        <w:ind w:left="2568" w:hanging="360"/>
      </w:pPr>
      <w:rPr>
        <w:rFonts w:ascii="Symbol" w:hAnsi="Symbol" w:hint="default"/>
      </w:rPr>
    </w:lvl>
    <w:lvl w:ilvl="4" w:tplc="04020003" w:tentative="1">
      <w:start w:val="1"/>
      <w:numFmt w:val="bullet"/>
      <w:lvlText w:val="o"/>
      <w:lvlJc w:val="left"/>
      <w:pPr>
        <w:ind w:left="3288" w:hanging="360"/>
      </w:pPr>
      <w:rPr>
        <w:rFonts w:ascii="Courier New" w:hAnsi="Courier New" w:cs="Courier New" w:hint="default"/>
      </w:rPr>
    </w:lvl>
    <w:lvl w:ilvl="5" w:tplc="04020005" w:tentative="1">
      <w:start w:val="1"/>
      <w:numFmt w:val="bullet"/>
      <w:lvlText w:val=""/>
      <w:lvlJc w:val="left"/>
      <w:pPr>
        <w:ind w:left="4008" w:hanging="360"/>
      </w:pPr>
      <w:rPr>
        <w:rFonts w:ascii="Wingdings" w:hAnsi="Wingdings" w:hint="default"/>
      </w:rPr>
    </w:lvl>
    <w:lvl w:ilvl="6" w:tplc="04020001" w:tentative="1">
      <w:start w:val="1"/>
      <w:numFmt w:val="bullet"/>
      <w:lvlText w:val=""/>
      <w:lvlJc w:val="left"/>
      <w:pPr>
        <w:ind w:left="4728" w:hanging="360"/>
      </w:pPr>
      <w:rPr>
        <w:rFonts w:ascii="Symbol" w:hAnsi="Symbol" w:hint="default"/>
      </w:rPr>
    </w:lvl>
    <w:lvl w:ilvl="7" w:tplc="04020003" w:tentative="1">
      <w:start w:val="1"/>
      <w:numFmt w:val="bullet"/>
      <w:lvlText w:val="o"/>
      <w:lvlJc w:val="left"/>
      <w:pPr>
        <w:ind w:left="5448" w:hanging="360"/>
      </w:pPr>
      <w:rPr>
        <w:rFonts w:ascii="Courier New" w:hAnsi="Courier New" w:cs="Courier New" w:hint="default"/>
      </w:rPr>
    </w:lvl>
    <w:lvl w:ilvl="8" w:tplc="04020005" w:tentative="1">
      <w:start w:val="1"/>
      <w:numFmt w:val="bullet"/>
      <w:lvlText w:val=""/>
      <w:lvlJc w:val="left"/>
      <w:pPr>
        <w:ind w:left="6168" w:hanging="360"/>
      </w:pPr>
      <w:rPr>
        <w:rFonts w:ascii="Wingdings" w:hAnsi="Wingdings" w:hint="default"/>
      </w:rPr>
    </w:lvl>
  </w:abstractNum>
  <w:abstractNum w:abstractNumId="5" w15:restartNumberingAfterBreak="0">
    <w:nsid w:val="2C102427"/>
    <w:multiLevelType w:val="multilevel"/>
    <w:tmpl w:val="2A6021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C173BF4"/>
    <w:multiLevelType w:val="hybridMultilevel"/>
    <w:tmpl w:val="B33EF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D1C78"/>
    <w:multiLevelType w:val="hybridMultilevel"/>
    <w:tmpl w:val="E15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940FAE"/>
    <w:multiLevelType w:val="hybridMultilevel"/>
    <w:tmpl w:val="714A8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2856683"/>
    <w:multiLevelType w:val="hybridMultilevel"/>
    <w:tmpl w:val="F6D4D8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684B4E58"/>
    <w:multiLevelType w:val="multilevel"/>
    <w:tmpl w:val="B1745D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10"/>
  </w:num>
  <w:num w:numId="3">
    <w:abstractNumId w:val="4"/>
  </w:num>
  <w:num w:numId="4">
    <w:abstractNumId w:val="1"/>
  </w:num>
  <w:num w:numId="5">
    <w:abstractNumId w:val="2"/>
  </w:num>
  <w:num w:numId="6">
    <w:abstractNumId w:val="6"/>
  </w:num>
  <w:num w:numId="7">
    <w:abstractNumId w:val="0"/>
  </w:num>
  <w:num w:numId="8">
    <w:abstractNumId w:val="9"/>
  </w:num>
  <w:num w:numId="9">
    <w:abstractNumId w:val="8"/>
  </w:num>
  <w:num w:numId="10">
    <w:abstractNumId w:val="3"/>
  </w:num>
  <w:num w:numId="11">
    <w:abstractNumId w:val="7"/>
  </w:num>
  <w:num w:numId="12">
    <w:abstractNumId w:val="2"/>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8"/>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Q3MzI0MTEwNTBX0lEKTi0uzszPAykwrgUAEOvZ3CwAAAA="/>
  </w:docVars>
  <w:rsids>
    <w:rsidRoot w:val="00742CEE"/>
    <w:rsid w:val="0001115E"/>
    <w:rsid w:val="0002591A"/>
    <w:rsid w:val="00037D99"/>
    <w:rsid w:val="00041272"/>
    <w:rsid w:val="00042F95"/>
    <w:rsid w:val="00066226"/>
    <w:rsid w:val="00067450"/>
    <w:rsid w:val="000959C7"/>
    <w:rsid w:val="00096E69"/>
    <w:rsid w:val="0009732D"/>
    <w:rsid w:val="000974F6"/>
    <w:rsid w:val="000B03A7"/>
    <w:rsid w:val="000C13F1"/>
    <w:rsid w:val="000C4FD4"/>
    <w:rsid w:val="000C60E0"/>
    <w:rsid w:val="001004C3"/>
    <w:rsid w:val="00106300"/>
    <w:rsid w:val="00116DE0"/>
    <w:rsid w:val="0012516B"/>
    <w:rsid w:val="001276A9"/>
    <w:rsid w:val="00137A96"/>
    <w:rsid w:val="00155A3E"/>
    <w:rsid w:val="00157991"/>
    <w:rsid w:val="001608EB"/>
    <w:rsid w:val="001752BF"/>
    <w:rsid w:val="001937F1"/>
    <w:rsid w:val="001A73D8"/>
    <w:rsid w:val="001D5423"/>
    <w:rsid w:val="001E084F"/>
    <w:rsid w:val="001F0E6D"/>
    <w:rsid w:val="001F0F9B"/>
    <w:rsid w:val="001F3BB6"/>
    <w:rsid w:val="002213C5"/>
    <w:rsid w:val="002353D8"/>
    <w:rsid w:val="00241B85"/>
    <w:rsid w:val="002467E5"/>
    <w:rsid w:val="00261AAA"/>
    <w:rsid w:val="002655D2"/>
    <w:rsid w:val="00280895"/>
    <w:rsid w:val="002862EA"/>
    <w:rsid w:val="0029388C"/>
    <w:rsid w:val="002A5C14"/>
    <w:rsid w:val="002B7C74"/>
    <w:rsid w:val="002C71F7"/>
    <w:rsid w:val="002D1DC3"/>
    <w:rsid w:val="002D5DF3"/>
    <w:rsid w:val="00301788"/>
    <w:rsid w:val="00305CFC"/>
    <w:rsid w:val="003239A9"/>
    <w:rsid w:val="00334552"/>
    <w:rsid w:val="003375AF"/>
    <w:rsid w:val="00341E5F"/>
    <w:rsid w:val="003459C2"/>
    <w:rsid w:val="0035301B"/>
    <w:rsid w:val="003808AC"/>
    <w:rsid w:val="003A5EE4"/>
    <w:rsid w:val="003B0F22"/>
    <w:rsid w:val="003B3AF8"/>
    <w:rsid w:val="003C0ECB"/>
    <w:rsid w:val="0040443C"/>
    <w:rsid w:val="00422418"/>
    <w:rsid w:val="00444454"/>
    <w:rsid w:val="004514C4"/>
    <w:rsid w:val="00456686"/>
    <w:rsid w:val="00464DB8"/>
    <w:rsid w:val="004705FC"/>
    <w:rsid w:val="00491DC9"/>
    <w:rsid w:val="004A1B1D"/>
    <w:rsid w:val="004A56EE"/>
    <w:rsid w:val="004C4506"/>
    <w:rsid w:val="004D21BD"/>
    <w:rsid w:val="004D414F"/>
    <w:rsid w:val="004E763D"/>
    <w:rsid w:val="00500160"/>
    <w:rsid w:val="00502AA2"/>
    <w:rsid w:val="005062C4"/>
    <w:rsid w:val="00510ACE"/>
    <w:rsid w:val="0052152D"/>
    <w:rsid w:val="00526287"/>
    <w:rsid w:val="0055395B"/>
    <w:rsid w:val="00565592"/>
    <w:rsid w:val="00571C7B"/>
    <w:rsid w:val="005856B7"/>
    <w:rsid w:val="005864AB"/>
    <w:rsid w:val="0058765C"/>
    <w:rsid w:val="00597FBC"/>
    <w:rsid w:val="005A37FC"/>
    <w:rsid w:val="005A5752"/>
    <w:rsid w:val="005A7CAD"/>
    <w:rsid w:val="005C2D4C"/>
    <w:rsid w:val="005C2E05"/>
    <w:rsid w:val="005E184A"/>
    <w:rsid w:val="005F5BBE"/>
    <w:rsid w:val="00604364"/>
    <w:rsid w:val="00621A4C"/>
    <w:rsid w:val="0063041A"/>
    <w:rsid w:val="00645683"/>
    <w:rsid w:val="00680778"/>
    <w:rsid w:val="0068164E"/>
    <w:rsid w:val="00687113"/>
    <w:rsid w:val="006C40A6"/>
    <w:rsid w:val="006D5A60"/>
    <w:rsid w:val="006D64AA"/>
    <w:rsid w:val="006E3908"/>
    <w:rsid w:val="006E64FA"/>
    <w:rsid w:val="007067E3"/>
    <w:rsid w:val="00707CD8"/>
    <w:rsid w:val="007132C8"/>
    <w:rsid w:val="007263EB"/>
    <w:rsid w:val="0072724D"/>
    <w:rsid w:val="00734EA6"/>
    <w:rsid w:val="00742CEE"/>
    <w:rsid w:val="00742EC5"/>
    <w:rsid w:val="00780562"/>
    <w:rsid w:val="007A0F16"/>
    <w:rsid w:val="007C4B50"/>
    <w:rsid w:val="007D00EE"/>
    <w:rsid w:val="0081615D"/>
    <w:rsid w:val="00821A7F"/>
    <w:rsid w:val="00822EAD"/>
    <w:rsid w:val="0085215B"/>
    <w:rsid w:val="00865EFE"/>
    <w:rsid w:val="00866799"/>
    <w:rsid w:val="008676B8"/>
    <w:rsid w:val="00870272"/>
    <w:rsid w:val="00884197"/>
    <w:rsid w:val="00886D97"/>
    <w:rsid w:val="00894ACE"/>
    <w:rsid w:val="008B463E"/>
    <w:rsid w:val="008B753F"/>
    <w:rsid w:val="008C0F05"/>
    <w:rsid w:val="008C114F"/>
    <w:rsid w:val="008C3207"/>
    <w:rsid w:val="008C3F9F"/>
    <w:rsid w:val="008D06CD"/>
    <w:rsid w:val="008D5E2E"/>
    <w:rsid w:val="008E05CD"/>
    <w:rsid w:val="008E33AE"/>
    <w:rsid w:val="008E4DE2"/>
    <w:rsid w:val="00911299"/>
    <w:rsid w:val="009138A6"/>
    <w:rsid w:val="00914F5A"/>
    <w:rsid w:val="009153DE"/>
    <w:rsid w:val="00933735"/>
    <w:rsid w:val="00933AAF"/>
    <w:rsid w:val="0094033D"/>
    <w:rsid w:val="009434D3"/>
    <w:rsid w:val="009529A3"/>
    <w:rsid w:val="00957CCE"/>
    <w:rsid w:val="009A4333"/>
    <w:rsid w:val="009A59D2"/>
    <w:rsid w:val="009B1E2A"/>
    <w:rsid w:val="009B1EA4"/>
    <w:rsid w:val="009E03E7"/>
    <w:rsid w:val="009E6320"/>
    <w:rsid w:val="009F07EA"/>
    <w:rsid w:val="009F2E3B"/>
    <w:rsid w:val="009F3216"/>
    <w:rsid w:val="00A0149A"/>
    <w:rsid w:val="00A110BF"/>
    <w:rsid w:val="00A25E29"/>
    <w:rsid w:val="00A27BA0"/>
    <w:rsid w:val="00A31025"/>
    <w:rsid w:val="00A36065"/>
    <w:rsid w:val="00A376D8"/>
    <w:rsid w:val="00A5322F"/>
    <w:rsid w:val="00A619D8"/>
    <w:rsid w:val="00A71C37"/>
    <w:rsid w:val="00A72DE6"/>
    <w:rsid w:val="00A84D0F"/>
    <w:rsid w:val="00AB27C6"/>
    <w:rsid w:val="00AB507F"/>
    <w:rsid w:val="00AE53B7"/>
    <w:rsid w:val="00AE6E26"/>
    <w:rsid w:val="00AE75B9"/>
    <w:rsid w:val="00B00F41"/>
    <w:rsid w:val="00B02A3F"/>
    <w:rsid w:val="00B16D2D"/>
    <w:rsid w:val="00B25954"/>
    <w:rsid w:val="00B4377B"/>
    <w:rsid w:val="00B67387"/>
    <w:rsid w:val="00B85161"/>
    <w:rsid w:val="00BA4E4C"/>
    <w:rsid w:val="00BB0342"/>
    <w:rsid w:val="00BC1743"/>
    <w:rsid w:val="00BC745B"/>
    <w:rsid w:val="00BC78C9"/>
    <w:rsid w:val="00BF6DED"/>
    <w:rsid w:val="00C0170A"/>
    <w:rsid w:val="00C110CE"/>
    <w:rsid w:val="00C140C4"/>
    <w:rsid w:val="00C166BD"/>
    <w:rsid w:val="00C21E47"/>
    <w:rsid w:val="00C222B2"/>
    <w:rsid w:val="00C27652"/>
    <w:rsid w:val="00C31360"/>
    <w:rsid w:val="00C437E3"/>
    <w:rsid w:val="00C5279C"/>
    <w:rsid w:val="00C55A98"/>
    <w:rsid w:val="00C66CC7"/>
    <w:rsid w:val="00C740F9"/>
    <w:rsid w:val="00C76677"/>
    <w:rsid w:val="00C778A3"/>
    <w:rsid w:val="00C912B1"/>
    <w:rsid w:val="00C93058"/>
    <w:rsid w:val="00C93E2B"/>
    <w:rsid w:val="00C971B4"/>
    <w:rsid w:val="00CB15E7"/>
    <w:rsid w:val="00CC4436"/>
    <w:rsid w:val="00CC57F9"/>
    <w:rsid w:val="00CD626A"/>
    <w:rsid w:val="00CE051F"/>
    <w:rsid w:val="00D141F3"/>
    <w:rsid w:val="00D203D8"/>
    <w:rsid w:val="00D32411"/>
    <w:rsid w:val="00D32EA1"/>
    <w:rsid w:val="00D418CD"/>
    <w:rsid w:val="00D45947"/>
    <w:rsid w:val="00D45FBC"/>
    <w:rsid w:val="00D50835"/>
    <w:rsid w:val="00D50ED3"/>
    <w:rsid w:val="00D61BF3"/>
    <w:rsid w:val="00D656F9"/>
    <w:rsid w:val="00D75D3A"/>
    <w:rsid w:val="00D86A91"/>
    <w:rsid w:val="00D96430"/>
    <w:rsid w:val="00DB7131"/>
    <w:rsid w:val="00DB74C9"/>
    <w:rsid w:val="00DC364C"/>
    <w:rsid w:val="00DD0A34"/>
    <w:rsid w:val="00DD5F03"/>
    <w:rsid w:val="00DE000B"/>
    <w:rsid w:val="00DE6E8D"/>
    <w:rsid w:val="00E00584"/>
    <w:rsid w:val="00E10665"/>
    <w:rsid w:val="00E2592D"/>
    <w:rsid w:val="00E31FE5"/>
    <w:rsid w:val="00E53B4A"/>
    <w:rsid w:val="00E56A3C"/>
    <w:rsid w:val="00E6748E"/>
    <w:rsid w:val="00E8476C"/>
    <w:rsid w:val="00E97473"/>
    <w:rsid w:val="00EA171E"/>
    <w:rsid w:val="00EA58E6"/>
    <w:rsid w:val="00EB7C09"/>
    <w:rsid w:val="00EC5AF5"/>
    <w:rsid w:val="00EC6E1C"/>
    <w:rsid w:val="00ED0A38"/>
    <w:rsid w:val="00EE0C93"/>
    <w:rsid w:val="00EF3A47"/>
    <w:rsid w:val="00EF7157"/>
    <w:rsid w:val="00F00D41"/>
    <w:rsid w:val="00F07AEA"/>
    <w:rsid w:val="00F3493A"/>
    <w:rsid w:val="00F36C50"/>
    <w:rsid w:val="00F376E2"/>
    <w:rsid w:val="00F4581C"/>
    <w:rsid w:val="00F5309F"/>
    <w:rsid w:val="00F72F35"/>
    <w:rsid w:val="00F96A5D"/>
    <w:rsid w:val="00FA1E39"/>
    <w:rsid w:val="00FB1339"/>
    <w:rsid w:val="00FC1F14"/>
    <w:rsid w:val="00FC30B2"/>
    <w:rsid w:val="00FF1C67"/>
    <w:rsid w:val="089A80A3"/>
    <w:rsid w:val="0AC2066E"/>
    <w:rsid w:val="0C5DD6CF"/>
    <w:rsid w:val="1E43CB95"/>
    <w:rsid w:val="231BBE55"/>
    <w:rsid w:val="2B1F1074"/>
    <w:rsid w:val="2B36C68A"/>
    <w:rsid w:val="2C044FA8"/>
    <w:rsid w:val="2D54F195"/>
    <w:rsid w:val="3262A3D7"/>
    <w:rsid w:val="39AE143B"/>
    <w:rsid w:val="3A946B5D"/>
    <w:rsid w:val="3FF1994F"/>
    <w:rsid w:val="42E970AC"/>
    <w:rsid w:val="5612B92E"/>
    <w:rsid w:val="5831A29E"/>
    <w:rsid w:val="63911E31"/>
    <w:rsid w:val="66C8BEF3"/>
    <w:rsid w:val="68648F54"/>
    <w:rsid w:val="70875623"/>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04AC9"/>
  <w15:chartTrackingRefBased/>
  <w15:docId w15:val="{F39B1709-01AA-4B33-A753-57B9C6E4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0A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BC1743"/>
    <w:pPr>
      <w:keepNext/>
      <w:keepLines/>
      <w:spacing w:before="200" w:after="40" w:line="276" w:lineRule="auto"/>
      <w:outlineLvl w:val="1"/>
    </w:pPr>
    <w:rPr>
      <w:rFonts w:eastAsiaTheme="majorEastAsia" w:cstheme="majorBidi"/>
      <w:b/>
      <w:bCs/>
      <w:color w:val="7C380A"/>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BC1743"/>
    <w:rPr>
      <w:rFonts w:eastAsiaTheme="majorEastAsia" w:cstheme="majorBidi"/>
      <w:b/>
      <w:bCs/>
      <w:color w:val="7C380A"/>
      <w:sz w:val="36"/>
      <w:szCs w:val="36"/>
      <w:lang w:val="en-US"/>
    </w:rPr>
  </w:style>
  <w:style w:type="character" w:customStyle="1" w:styleId="ListParagraphChar">
    <w:name w:val="List Paragraph Char"/>
    <w:basedOn w:val="DefaultParagraphFont"/>
    <w:link w:val="ListParagraph"/>
    <w:uiPriority w:val="34"/>
    <w:qFormat/>
    <w:rsid w:val="00BC1743"/>
  </w:style>
  <w:style w:type="paragraph" w:styleId="ListParagraph">
    <w:name w:val="List Paragraph"/>
    <w:basedOn w:val="Normal"/>
    <w:link w:val="ListParagraphChar"/>
    <w:uiPriority w:val="34"/>
    <w:qFormat/>
    <w:rsid w:val="00BC1743"/>
    <w:pPr>
      <w:spacing w:before="80" w:after="120" w:line="276" w:lineRule="auto"/>
      <w:ind w:left="720"/>
      <w:contextualSpacing/>
    </w:pPr>
  </w:style>
  <w:style w:type="paragraph" w:styleId="Header">
    <w:name w:val="header"/>
    <w:basedOn w:val="Normal"/>
    <w:link w:val="HeaderChar"/>
    <w:uiPriority w:val="99"/>
    <w:unhideWhenUsed/>
    <w:rsid w:val="00C27652"/>
    <w:pPr>
      <w:tabs>
        <w:tab w:val="center" w:pos="4536"/>
        <w:tab w:val="right" w:pos="9072"/>
      </w:tabs>
      <w:spacing w:after="0" w:line="240" w:lineRule="auto"/>
    </w:pPr>
  </w:style>
  <w:style w:type="character" w:customStyle="1" w:styleId="HeaderChar">
    <w:name w:val="Header Char"/>
    <w:basedOn w:val="DefaultParagraphFont"/>
    <w:link w:val="Header"/>
    <w:uiPriority w:val="99"/>
    <w:rsid w:val="00C27652"/>
  </w:style>
  <w:style w:type="paragraph" w:styleId="Footer">
    <w:name w:val="footer"/>
    <w:basedOn w:val="Normal"/>
    <w:link w:val="FooterChar"/>
    <w:uiPriority w:val="99"/>
    <w:unhideWhenUsed/>
    <w:rsid w:val="00C27652"/>
    <w:pPr>
      <w:tabs>
        <w:tab w:val="center" w:pos="4536"/>
        <w:tab w:val="right" w:pos="9072"/>
      </w:tabs>
      <w:spacing w:after="0" w:line="240" w:lineRule="auto"/>
    </w:pPr>
  </w:style>
  <w:style w:type="character" w:customStyle="1" w:styleId="FooterChar">
    <w:name w:val="Footer Char"/>
    <w:basedOn w:val="DefaultParagraphFont"/>
    <w:link w:val="Footer"/>
    <w:uiPriority w:val="99"/>
    <w:rsid w:val="00C27652"/>
  </w:style>
  <w:style w:type="character" w:styleId="Hyperlink">
    <w:name w:val="Hyperlink"/>
    <w:basedOn w:val="DefaultParagraphFont"/>
    <w:uiPriority w:val="99"/>
    <w:unhideWhenUsed/>
    <w:rsid w:val="00C27652"/>
    <w:rPr>
      <w:color w:val="0563C1" w:themeColor="hyperlink"/>
      <w:u w:val="single"/>
    </w:rPr>
  </w:style>
  <w:style w:type="paragraph" w:customStyle="1" w:styleId="Index">
    <w:name w:val="Index"/>
    <w:basedOn w:val="Normal"/>
    <w:qFormat/>
    <w:rsid w:val="5612B92E"/>
    <w:pPr>
      <w:spacing w:after="200"/>
    </w:pPr>
    <w:rPr>
      <w:rFonts w:eastAsiaTheme="minorEastAsia" w:cs="FreeSans"/>
    </w:rPr>
  </w:style>
  <w:style w:type="character" w:customStyle="1" w:styleId="Heading1Char">
    <w:name w:val="Heading 1 Char"/>
    <w:basedOn w:val="DefaultParagraphFont"/>
    <w:link w:val="Heading1"/>
    <w:uiPriority w:val="9"/>
    <w:rsid w:val="00DD0A3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3205">
      <w:bodyDiv w:val="1"/>
      <w:marLeft w:val="0"/>
      <w:marRight w:val="0"/>
      <w:marTop w:val="0"/>
      <w:marBottom w:val="0"/>
      <w:divBdr>
        <w:top w:val="none" w:sz="0" w:space="0" w:color="auto"/>
        <w:left w:val="none" w:sz="0" w:space="0" w:color="auto"/>
        <w:bottom w:val="none" w:sz="0" w:space="0" w:color="auto"/>
        <w:right w:val="none" w:sz="0" w:space="0" w:color="auto"/>
      </w:divBdr>
    </w:div>
    <w:div w:id="233244553">
      <w:bodyDiv w:val="1"/>
      <w:marLeft w:val="0"/>
      <w:marRight w:val="0"/>
      <w:marTop w:val="0"/>
      <w:marBottom w:val="0"/>
      <w:divBdr>
        <w:top w:val="none" w:sz="0" w:space="0" w:color="auto"/>
        <w:left w:val="none" w:sz="0" w:space="0" w:color="auto"/>
        <w:bottom w:val="none" w:sz="0" w:space="0" w:color="auto"/>
        <w:right w:val="none" w:sz="0" w:space="0" w:color="auto"/>
      </w:divBdr>
      <w:divsChild>
        <w:div w:id="516699634">
          <w:marLeft w:val="0"/>
          <w:marRight w:val="0"/>
          <w:marTop w:val="0"/>
          <w:marBottom w:val="0"/>
          <w:divBdr>
            <w:top w:val="none" w:sz="0" w:space="0" w:color="auto"/>
            <w:left w:val="none" w:sz="0" w:space="0" w:color="auto"/>
            <w:bottom w:val="none" w:sz="0" w:space="0" w:color="auto"/>
            <w:right w:val="none" w:sz="0" w:space="0" w:color="auto"/>
          </w:divBdr>
          <w:divsChild>
            <w:div w:id="1536504711">
              <w:marLeft w:val="0"/>
              <w:marRight w:val="0"/>
              <w:marTop w:val="0"/>
              <w:marBottom w:val="0"/>
              <w:divBdr>
                <w:top w:val="none" w:sz="0" w:space="0" w:color="auto"/>
                <w:left w:val="none" w:sz="0" w:space="0" w:color="auto"/>
                <w:bottom w:val="none" w:sz="0" w:space="0" w:color="auto"/>
                <w:right w:val="none" w:sz="0" w:space="0" w:color="auto"/>
              </w:divBdr>
            </w:div>
            <w:div w:id="1587761112">
              <w:marLeft w:val="0"/>
              <w:marRight w:val="0"/>
              <w:marTop w:val="0"/>
              <w:marBottom w:val="0"/>
              <w:divBdr>
                <w:top w:val="none" w:sz="0" w:space="0" w:color="auto"/>
                <w:left w:val="none" w:sz="0" w:space="0" w:color="auto"/>
                <w:bottom w:val="none" w:sz="0" w:space="0" w:color="auto"/>
                <w:right w:val="none" w:sz="0" w:space="0" w:color="auto"/>
              </w:divBdr>
            </w:div>
            <w:div w:id="881401268">
              <w:marLeft w:val="0"/>
              <w:marRight w:val="0"/>
              <w:marTop w:val="0"/>
              <w:marBottom w:val="0"/>
              <w:divBdr>
                <w:top w:val="none" w:sz="0" w:space="0" w:color="auto"/>
                <w:left w:val="none" w:sz="0" w:space="0" w:color="auto"/>
                <w:bottom w:val="none" w:sz="0" w:space="0" w:color="auto"/>
                <w:right w:val="none" w:sz="0" w:space="0" w:color="auto"/>
              </w:divBdr>
            </w:div>
            <w:div w:id="150292876">
              <w:marLeft w:val="0"/>
              <w:marRight w:val="0"/>
              <w:marTop w:val="0"/>
              <w:marBottom w:val="0"/>
              <w:divBdr>
                <w:top w:val="none" w:sz="0" w:space="0" w:color="auto"/>
                <w:left w:val="none" w:sz="0" w:space="0" w:color="auto"/>
                <w:bottom w:val="none" w:sz="0" w:space="0" w:color="auto"/>
                <w:right w:val="none" w:sz="0" w:space="0" w:color="auto"/>
              </w:divBdr>
            </w:div>
            <w:div w:id="715473274">
              <w:marLeft w:val="0"/>
              <w:marRight w:val="0"/>
              <w:marTop w:val="0"/>
              <w:marBottom w:val="0"/>
              <w:divBdr>
                <w:top w:val="none" w:sz="0" w:space="0" w:color="auto"/>
                <w:left w:val="none" w:sz="0" w:space="0" w:color="auto"/>
                <w:bottom w:val="none" w:sz="0" w:space="0" w:color="auto"/>
                <w:right w:val="none" w:sz="0" w:space="0" w:color="auto"/>
              </w:divBdr>
            </w:div>
            <w:div w:id="184301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3539">
      <w:bodyDiv w:val="1"/>
      <w:marLeft w:val="0"/>
      <w:marRight w:val="0"/>
      <w:marTop w:val="0"/>
      <w:marBottom w:val="0"/>
      <w:divBdr>
        <w:top w:val="none" w:sz="0" w:space="0" w:color="auto"/>
        <w:left w:val="none" w:sz="0" w:space="0" w:color="auto"/>
        <w:bottom w:val="none" w:sz="0" w:space="0" w:color="auto"/>
        <w:right w:val="none" w:sz="0" w:space="0" w:color="auto"/>
      </w:divBdr>
    </w:div>
    <w:div w:id="615522412">
      <w:bodyDiv w:val="1"/>
      <w:marLeft w:val="0"/>
      <w:marRight w:val="0"/>
      <w:marTop w:val="0"/>
      <w:marBottom w:val="0"/>
      <w:divBdr>
        <w:top w:val="none" w:sz="0" w:space="0" w:color="auto"/>
        <w:left w:val="none" w:sz="0" w:space="0" w:color="auto"/>
        <w:bottom w:val="none" w:sz="0" w:space="0" w:color="auto"/>
        <w:right w:val="none" w:sz="0" w:space="0" w:color="auto"/>
      </w:divBdr>
    </w:div>
    <w:div w:id="64234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3</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University</dc:creator>
  <cp:keywords/>
  <dc:description/>
  <cp:lastModifiedBy>Bobby</cp:lastModifiedBy>
  <cp:revision>57</cp:revision>
  <dcterms:created xsi:type="dcterms:W3CDTF">2021-07-09T21:17:00Z</dcterms:created>
  <dcterms:modified xsi:type="dcterms:W3CDTF">2024-07-29T11:03:00Z</dcterms:modified>
</cp:coreProperties>
</file>